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E15" w14:textId="6691A2C5" w:rsidR="007B5F45" w:rsidRPr="00B710D4" w:rsidRDefault="00F27EE5" w:rsidP="007B5F45">
      <w:pPr>
        <w:bidi/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برنامه زمان بندی در</w:t>
      </w:r>
      <w:r w:rsidR="007B5F45" w:rsidRPr="00B710D4">
        <w:rPr>
          <w:rFonts w:cs="B Nazanin"/>
          <w:b/>
          <w:bCs/>
          <w:rtl/>
        </w:rPr>
        <w:t xml:space="preserve"> دوره</w:t>
      </w:r>
      <w:r w:rsidR="007B5F45" w:rsidRPr="00B710D4">
        <w:rPr>
          <w:rFonts w:cs="B Nazanin"/>
          <w:b/>
          <w:bCs/>
          <w:rtl/>
          <w:lang w:bidi="fa-IR"/>
        </w:rPr>
        <w:softHyphen/>
      </w:r>
      <w:r w:rsidR="007B5F45" w:rsidRPr="00B710D4">
        <w:rPr>
          <w:rFonts w:cs="B Nazanin"/>
          <w:b/>
          <w:bCs/>
          <w:rtl/>
        </w:rPr>
        <w:t xml:space="preserve">ي </w:t>
      </w:r>
      <w:r>
        <w:rPr>
          <w:rFonts w:cs="B Nazanin" w:hint="cs"/>
          <w:b/>
          <w:bCs/>
          <w:rtl/>
        </w:rPr>
        <w:t xml:space="preserve">دکتری </w:t>
      </w:r>
      <w:r w:rsidR="007B5F45" w:rsidRPr="00B710D4">
        <w:rPr>
          <w:rFonts w:cs="B Nazanin"/>
          <w:b/>
          <w:bCs/>
          <w:rtl/>
        </w:rPr>
        <w:t>ر</w:t>
      </w:r>
      <w:r w:rsidR="007B5F45" w:rsidRPr="00B710D4">
        <w:rPr>
          <w:rFonts w:cs="B Nazanin" w:hint="cs"/>
          <w:b/>
          <w:bCs/>
          <w:rtl/>
        </w:rPr>
        <w:t>ﺷﺘﻪ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ﻣﻬﻨﺪﺳﻲ</w:t>
      </w:r>
      <w:r w:rsidR="007B5F45" w:rsidRPr="00B710D4">
        <w:rPr>
          <w:rFonts w:cs="B Nazanin"/>
          <w:b/>
          <w:bCs/>
          <w:rtl/>
        </w:rPr>
        <w:t xml:space="preserve"> </w:t>
      </w:r>
      <w:r w:rsidR="007B5F45" w:rsidRPr="00B710D4">
        <w:rPr>
          <w:rFonts w:cs="B Nazanin" w:hint="cs"/>
          <w:b/>
          <w:bCs/>
          <w:rtl/>
        </w:rPr>
        <w:t>ﻋﻠﻮ</w:t>
      </w:r>
      <w:r w:rsidR="007B5F45" w:rsidRPr="00B710D4">
        <w:rPr>
          <w:rFonts w:cs="B Nazanin" w:hint="eastAsia"/>
          <w:b/>
          <w:bCs/>
          <w:rtl/>
        </w:rPr>
        <w:t>م</w:t>
      </w:r>
      <w:r w:rsidR="007B5F45" w:rsidRPr="00B710D4">
        <w:rPr>
          <w:rFonts w:cs="B Nazanin"/>
          <w:b/>
          <w:bCs/>
          <w:rtl/>
        </w:rPr>
        <w:t xml:space="preserve"> دا</w:t>
      </w:r>
      <w:r w:rsidR="007B5F45" w:rsidRPr="00B710D4">
        <w:rPr>
          <w:rFonts w:cs="B Nazanin" w:hint="cs"/>
          <w:b/>
          <w:bCs/>
          <w:rtl/>
        </w:rPr>
        <w:t>ﻣﻲ</w:t>
      </w:r>
      <w:r w:rsidR="007B5F45" w:rsidRPr="00B710D4">
        <w:rPr>
          <w:rFonts w:cs="B Nazanin"/>
          <w:b/>
          <w:bCs/>
          <w:rtl/>
        </w:rPr>
        <w:t xml:space="preserve"> </w:t>
      </w:r>
      <w:r w:rsidR="004D0D49">
        <w:rPr>
          <w:rFonts w:cs="B Nazanin" w:hint="cs"/>
          <w:b/>
          <w:bCs/>
          <w:rtl/>
        </w:rPr>
        <w:t xml:space="preserve">- گرایش </w:t>
      </w:r>
      <w:r w:rsidR="00394B84">
        <w:rPr>
          <w:rFonts w:cs="B Nazanin" w:hint="cs"/>
          <w:b/>
          <w:bCs/>
          <w:rtl/>
        </w:rPr>
        <w:t xml:space="preserve">تغذیه </w:t>
      </w:r>
      <w:r w:rsidR="00B83B54">
        <w:rPr>
          <w:rFonts w:cs="B Nazanin" w:hint="cs"/>
          <w:b/>
          <w:bCs/>
          <w:rtl/>
        </w:rPr>
        <w:t>طیور</w:t>
      </w:r>
    </w:p>
    <w:p w14:paraId="76D59218" w14:textId="58BE021F" w:rsidR="007B5F45" w:rsidRDefault="007B5F45" w:rsidP="007B5F45">
      <w:pPr>
        <w:bidi/>
        <w:jc w:val="center"/>
        <w:rPr>
          <w:rFonts w:cs="B Nazanin"/>
          <w:b/>
          <w:bCs/>
          <w:rtl/>
        </w:rPr>
      </w:pPr>
      <w:r w:rsidRPr="00B710D4">
        <w:rPr>
          <w:rFonts w:cs="B Nazanin" w:hint="cs"/>
          <w:b/>
          <w:bCs/>
          <w:rtl/>
        </w:rPr>
        <w:t>ﺟﻤﻊ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ﻫﺎ</w:t>
      </w:r>
      <w:r w:rsidRPr="00B710D4">
        <w:rPr>
          <w:rFonts w:cs="B Nazanin" w:hint="eastAsia"/>
          <w:b/>
          <w:bCs/>
          <w:rtl/>
        </w:rPr>
        <w:t>ي</w:t>
      </w:r>
      <w:r w:rsidRPr="00B710D4">
        <w:rPr>
          <w:rFonts w:cs="B Nazanin"/>
          <w:b/>
          <w:bCs/>
          <w:rtl/>
        </w:rPr>
        <w:t xml:space="preserve"> در</w:t>
      </w:r>
      <w:r w:rsidRPr="00B710D4">
        <w:rPr>
          <w:rFonts w:cs="B Nazanin" w:hint="cs"/>
          <w:b/>
          <w:bCs/>
          <w:rtl/>
        </w:rPr>
        <w:t>ﺳﻲ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ﺟﻬﺖ</w:t>
      </w:r>
      <w:r w:rsidRPr="00B710D4">
        <w:rPr>
          <w:rFonts w:cs="B Nazanin"/>
          <w:b/>
          <w:bCs/>
          <w:rtl/>
        </w:rPr>
        <w:t xml:space="preserve"> </w:t>
      </w:r>
      <w:r w:rsidRPr="00B710D4">
        <w:rPr>
          <w:rFonts w:cs="B Nazanin" w:hint="cs"/>
          <w:b/>
          <w:bCs/>
          <w:rtl/>
        </w:rPr>
        <w:t>ﻓﺎ</w:t>
      </w:r>
      <w:r w:rsidRPr="00B710D4">
        <w:rPr>
          <w:rFonts w:cs="B Nazanin" w:hint="eastAsia"/>
          <w:b/>
          <w:bCs/>
          <w:rtl/>
        </w:rPr>
        <w:t>رغ</w:t>
      </w:r>
      <w:r w:rsidRPr="00B710D4">
        <w:rPr>
          <w:rFonts w:cs="B Nazanin"/>
          <w:b/>
          <w:bCs/>
          <w:rtl/>
        </w:rPr>
        <w:t xml:space="preserve"> ا</w:t>
      </w:r>
      <w:r w:rsidRPr="00B710D4">
        <w:rPr>
          <w:rFonts w:cs="B Nazanin" w:hint="cs"/>
          <w:b/>
          <w:bCs/>
          <w:rtl/>
        </w:rPr>
        <w:t>ﻟﺘﺤﺼﻴﻠﻲ</w:t>
      </w:r>
      <w:r w:rsidRPr="00B710D4">
        <w:rPr>
          <w:rFonts w:cs="B Nazanin"/>
          <w:b/>
          <w:bCs/>
          <w:rtl/>
        </w:rPr>
        <w:t xml:space="preserve">: </w:t>
      </w:r>
      <w:r w:rsidR="004D0D49">
        <w:rPr>
          <w:rFonts w:cs="B Nazanin" w:hint="cs"/>
          <w:b/>
          <w:bCs/>
          <w:rtl/>
        </w:rPr>
        <w:t>3</w:t>
      </w:r>
      <w:r w:rsidR="00F27EE5">
        <w:rPr>
          <w:rFonts w:cs="B Nazanin" w:hint="cs"/>
          <w:b/>
          <w:bCs/>
          <w:rtl/>
        </w:rPr>
        <w:t>6</w:t>
      </w:r>
      <w:r w:rsidRPr="00B710D4">
        <w:rPr>
          <w:rFonts w:cs="B Nazanin"/>
          <w:b/>
          <w:bCs/>
          <w:rtl/>
        </w:rPr>
        <w:t xml:space="preserve"> وا</w:t>
      </w:r>
      <w:r w:rsidRPr="00B710D4">
        <w:rPr>
          <w:rFonts w:cs="B Nazanin" w:hint="cs"/>
          <w:b/>
          <w:bCs/>
          <w:rtl/>
        </w:rPr>
        <w:t>ﺣﺪ</w:t>
      </w:r>
    </w:p>
    <w:p w14:paraId="7A529415" w14:textId="77FD7AA3" w:rsidR="007B5F45" w:rsidRDefault="004D0D49" w:rsidP="007B5F45">
      <w:pPr>
        <w:bidi/>
        <w:spacing w:after="0" w:line="240" w:lineRule="auto"/>
        <w:jc w:val="center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>دروس الزامی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یا اصلی</w:t>
      </w:r>
      <w:r>
        <w:rPr>
          <w:rFonts w:cs="B Nazanin" w:hint="cs"/>
          <w:b/>
          <w:bCs/>
          <w:sz w:val="18"/>
          <w:szCs w:val="18"/>
          <w:rtl/>
        </w:rPr>
        <w:t xml:space="preserve"> :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16 </w:t>
      </w:r>
      <w:r>
        <w:rPr>
          <w:rFonts w:cs="B Nazanin" w:hint="cs"/>
          <w:b/>
          <w:bCs/>
          <w:sz w:val="18"/>
          <w:szCs w:val="18"/>
          <w:rtl/>
        </w:rPr>
        <w:t xml:space="preserve">واحد                                                             </w:t>
      </w:r>
      <w:r w:rsidR="00F27EE5">
        <w:rPr>
          <w:rFonts w:cs="B Nazanin" w:hint="cs"/>
          <w:b/>
          <w:bCs/>
          <w:sz w:val="18"/>
          <w:szCs w:val="18"/>
          <w:rtl/>
        </w:rPr>
        <w:t xml:space="preserve">                                               </w:t>
      </w:r>
      <w:r>
        <w:rPr>
          <w:rFonts w:cs="B Nazanin" w:hint="cs"/>
          <w:b/>
          <w:bCs/>
          <w:sz w:val="18"/>
          <w:szCs w:val="18"/>
          <w:rtl/>
        </w:rPr>
        <w:t xml:space="preserve">پایان نامه: 6 واحد </w:t>
      </w:r>
    </w:p>
    <w:p w14:paraId="1057C8A6" w14:textId="77777777" w:rsidR="000A25A6" w:rsidRPr="007B5F45" w:rsidRDefault="000A25A6" w:rsidP="00AC2E47">
      <w:pPr>
        <w:bidi/>
        <w:spacing w:after="0" w:line="240" w:lineRule="auto"/>
        <w:jc w:val="center"/>
        <w:rPr>
          <w:b/>
          <w:bCs/>
          <w:color w:val="000000" w:themeColor="text1"/>
          <w:sz w:val="18"/>
          <w:szCs w:val="18"/>
          <w:rtl/>
        </w:rPr>
      </w:pPr>
    </w:p>
    <w:p w14:paraId="12B95269" w14:textId="77777777" w:rsidR="003F4EA3" w:rsidRDefault="003F4EA3" w:rsidP="007B5F45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02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549"/>
        <w:gridCol w:w="851"/>
        <w:gridCol w:w="1020"/>
        <w:gridCol w:w="2520"/>
        <w:gridCol w:w="1170"/>
        <w:gridCol w:w="270"/>
        <w:gridCol w:w="831"/>
        <w:gridCol w:w="1418"/>
        <w:gridCol w:w="709"/>
        <w:gridCol w:w="708"/>
        <w:gridCol w:w="2694"/>
        <w:gridCol w:w="992"/>
      </w:tblGrid>
      <w:tr w:rsidR="008A6E29" w:rsidRPr="00FB7DFF" w14:paraId="4E8D130A" w14:textId="77777777" w:rsidTr="007B5F45">
        <w:trPr>
          <w:trHeight w:val="351"/>
          <w:jc w:val="center"/>
        </w:trPr>
        <w:tc>
          <w:tcPr>
            <w:tcW w:w="117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6A9B5245" w14:textId="3A2DD72C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اساتید </w:t>
            </w:r>
          </w:p>
        </w:tc>
        <w:tc>
          <w:tcPr>
            <w:tcW w:w="154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3B00FE2" w14:textId="51840D65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871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45E43B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F59A66A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دوم</w:t>
            </w:r>
          </w:p>
        </w:tc>
        <w:tc>
          <w:tcPr>
            <w:tcW w:w="1170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D521AF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1E1ED4C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7359357A" w14:textId="7C8C0287" w:rsidR="008A6E29" w:rsidRPr="00FB7DFF" w:rsidRDefault="00FA510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065845A" w14:textId="1D456EE2" w:rsidR="008A6E29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نوع واحد 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1193546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C1AAA5E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اول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606D1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8A6E29" w:rsidRPr="00FB7DFF" w14:paraId="209FCC52" w14:textId="77777777" w:rsidTr="00371604">
        <w:trPr>
          <w:trHeight w:val="267"/>
          <w:jc w:val="center"/>
        </w:trPr>
        <w:tc>
          <w:tcPr>
            <w:tcW w:w="1170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5205441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49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44D117D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BA4B40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10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9ABB7F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20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317B9E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170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0438053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89ECCD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F25220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E97632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0C38544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7DC6116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C856B99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992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57DA7EB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FB7DFF" w:rsidRPr="00FB7DFF" w14:paraId="146231F4" w14:textId="77777777" w:rsidTr="004C33A1">
        <w:trPr>
          <w:trHeight w:val="332"/>
          <w:jc w:val="center"/>
        </w:trPr>
        <w:tc>
          <w:tcPr>
            <w:tcW w:w="117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D6E397C" w14:textId="7DEC6E78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صادقی-شیخ احمدی</w:t>
            </w:r>
          </w:p>
        </w:tc>
        <w:tc>
          <w:tcPr>
            <w:tcW w:w="154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8A01FC3" w14:textId="250C51DE" w:rsidR="00FB7DFF" w:rsidRPr="00FB7DFF" w:rsidRDefault="00F27EE5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1EF7440" w14:textId="21D5B42A" w:rsidR="00FB7DFF" w:rsidRPr="00FB7DFF" w:rsidRDefault="004C5DA8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A4B9131" w14:textId="3B03BEC3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00DEBC0" w14:textId="3CF47AE6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2529A2">
              <w:rPr>
                <w:rFonts w:ascii="B Nazanin" w:hAnsi="B Nazanin" w:cs="B Nazanin"/>
                <w:sz w:val="16"/>
                <w:szCs w:val="16"/>
                <w:rtl/>
              </w:rPr>
              <w:t>توكسينها و مواد ضد</w:t>
            </w:r>
            <w:r w:rsidRPr="002529A2">
              <w:rPr>
                <w:rFonts w:ascii="B Nazanin" w:hAnsi="B Nazanin" w:cs="B Nazanin"/>
                <w:sz w:val="16"/>
                <w:szCs w:val="16"/>
                <w:rtl/>
              </w:rPr>
              <w:cr/>
              <w:t>مغذي در تغذيه طيور</w:t>
            </w:r>
          </w:p>
        </w:tc>
        <w:tc>
          <w:tcPr>
            <w:tcW w:w="1170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411A149E" w14:textId="7FB04E0F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5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095D282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</w:tcPr>
          <w:p w14:paraId="2EB9884A" w14:textId="697C32E4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صادقی -شیخ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EAE482A" w14:textId="237A451C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F133F76" w14:textId="64C68868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</w:tcPr>
          <w:p w14:paraId="4076614B" w14:textId="525775A4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187F4268" w14:textId="659FEAEF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چربيها و كربوهيدراتها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 xml:space="preserve">در تغذيه </w:t>
            </w:r>
            <w:r w:rsidR="002529A2">
              <w:rPr>
                <w:rFonts w:ascii="B Nazanin" w:hAnsi="B Nazanin" w:cs="B Nazanin" w:hint="cs"/>
                <w:sz w:val="16"/>
                <w:szCs w:val="16"/>
                <w:rtl/>
              </w:rPr>
              <w:t>طیور</w:t>
            </w:r>
          </w:p>
        </w:tc>
        <w:tc>
          <w:tcPr>
            <w:tcW w:w="992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523402F" w14:textId="218FC64B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4</w:t>
            </w:r>
          </w:p>
        </w:tc>
      </w:tr>
      <w:tr w:rsidR="00FB7DFF" w:rsidRPr="00FB7DFF" w14:paraId="23B0E9B8" w14:textId="77777777" w:rsidTr="004C33A1">
        <w:trPr>
          <w:trHeight w:val="314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1623202E" w14:textId="6B19E8D8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صادقی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5C964393" w14:textId="495EB845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اصلی </w:t>
            </w:r>
          </w:p>
        </w:tc>
        <w:tc>
          <w:tcPr>
            <w:tcW w:w="851" w:type="dxa"/>
            <w:shd w:val="clear" w:color="auto" w:fill="auto"/>
          </w:tcPr>
          <w:p w14:paraId="0BAB4775" w14:textId="0A9A77BE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44E0F9F1" w14:textId="7619AFE9" w:rsidR="00FB7DFF" w:rsidRPr="00FB7DFF" w:rsidRDefault="004C33A1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E1735D" w14:textId="797B501C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2529A2">
              <w:rPr>
                <w:rFonts w:ascii="B Nazanin" w:hAnsi="B Nazanin" w:cs="B Nazanin"/>
                <w:sz w:val="16"/>
                <w:szCs w:val="16"/>
                <w:rtl/>
              </w:rPr>
              <w:t>ناهنجاريهاي متابوليكي</w:t>
            </w:r>
            <w:r w:rsidRPr="002529A2">
              <w:rPr>
                <w:rFonts w:ascii="B Nazanin" w:hAnsi="B Nazanin" w:cs="B Nazanin"/>
                <w:sz w:val="16"/>
                <w:szCs w:val="16"/>
                <w:rtl/>
              </w:rPr>
              <w:cr/>
              <w:t>در طيور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35135DF9" w14:textId="5F9AC74D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6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308F339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49679C69" w14:textId="63F96023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1418" w:type="dxa"/>
            <w:shd w:val="clear" w:color="auto" w:fill="auto"/>
          </w:tcPr>
          <w:p w14:paraId="26E845A8" w14:textId="2A67734C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  <w:r w:rsidR="004D0D49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09" w:type="dxa"/>
            <w:shd w:val="clear" w:color="auto" w:fill="auto"/>
          </w:tcPr>
          <w:p w14:paraId="37C50BE2" w14:textId="2A15099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</w:tcPr>
          <w:p w14:paraId="1D65AC61" w14:textId="57EEF8DB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6092BF75" w14:textId="0D1E6AED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پروتئينها و اسيدآمينه در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 xml:space="preserve">تغذيه </w:t>
            </w:r>
            <w:r w:rsidR="002529A2">
              <w:rPr>
                <w:rFonts w:ascii="B Nazanin" w:hAnsi="B Nazanin" w:cs="B Nazanin" w:hint="cs"/>
                <w:sz w:val="16"/>
                <w:szCs w:val="16"/>
                <w:rtl/>
              </w:rPr>
              <w:t>طیور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78C7CA83" w14:textId="097984CE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2</w:t>
            </w:r>
          </w:p>
        </w:tc>
      </w:tr>
      <w:tr w:rsidR="00FB7DFF" w:rsidRPr="00FB7DFF" w14:paraId="63FCF2B2" w14:textId="77777777" w:rsidTr="004C33A1">
        <w:trPr>
          <w:trHeight w:val="373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03017F" w14:textId="771FDE54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کریمی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6F5D542E" w14:textId="6E6E89E5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shd w:val="clear" w:color="auto" w:fill="auto"/>
          </w:tcPr>
          <w:p w14:paraId="6A7349E4" w14:textId="3CB6066C" w:rsidR="00FB7DFF" w:rsidRPr="00FB7DFF" w:rsidRDefault="004C5DA8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-</w:t>
            </w:r>
          </w:p>
        </w:tc>
        <w:tc>
          <w:tcPr>
            <w:tcW w:w="1020" w:type="dxa"/>
            <w:shd w:val="clear" w:color="auto" w:fill="auto"/>
          </w:tcPr>
          <w:p w14:paraId="63E6A04B" w14:textId="1936D821" w:rsidR="00FB7DFF" w:rsidRPr="00FB7DFF" w:rsidRDefault="004C33A1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21A04FBD" w14:textId="773A6C58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مباحث نوين در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 xml:space="preserve">تغذيه </w:t>
            </w:r>
            <w:r w:rsidR="002529A2">
              <w:rPr>
                <w:rFonts w:ascii="B Nazanin" w:hAnsi="B Nazanin" w:cs="B Nazanin" w:hint="cs"/>
                <w:sz w:val="16"/>
                <w:szCs w:val="16"/>
                <w:rtl/>
              </w:rPr>
              <w:t>طیور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1E1FCE1E" w14:textId="6399A829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299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533212D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558C91BD" w14:textId="3294D932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ص-ک-ش</w:t>
            </w:r>
          </w:p>
        </w:tc>
        <w:tc>
          <w:tcPr>
            <w:tcW w:w="1418" w:type="dxa"/>
            <w:shd w:val="clear" w:color="auto" w:fill="auto"/>
          </w:tcPr>
          <w:p w14:paraId="0CBFEA10" w14:textId="7FDED234" w:rsidR="00FB7DFF" w:rsidRPr="00FB7DFF" w:rsidRDefault="00F27EE5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  <w:r w:rsidR="004D0D49"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709" w:type="dxa"/>
            <w:shd w:val="clear" w:color="auto" w:fill="auto"/>
          </w:tcPr>
          <w:p w14:paraId="39831897" w14:textId="65285457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75533C35" w14:textId="0044812C" w:rsidR="00FB7DFF" w:rsidRPr="00FB7DFF" w:rsidRDefault="004D0D4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1539B7EA" w14:textId="0E794E3B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فنون و روشهاي پژوهشي</w:t>
            </w: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cr/>
              <w:t xml:space="preserve">در تغذيه </w:t>
            </w:r>
            <w:r w:rsidR="002529A2">
              <w:rPr>
                <w:rFonts w:ascii="B Nazanin" w:hAnsi="B Nazanin" w:cs="B Nazanin" w:hint="cs"/>
                <w:sz w:val="16"/>
                <w:szCs w:val="16"/>
                <w:rtl/>
              </w:rPr>
              <w:t>طیور</w:t>
            </w: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62514CD2" w14:textId="6DAFF2F0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sz w:val="16"/>
                <w:szCs w:val="16"/>
                <w:rtl/>
              </w:rPr>
            </w:pPr>
            <w:r>
              <w:rPr>
                <w:rFonts w:ascii="B Nazanin" w:hAnsi="B Nazanin" w:cs="B Nazanin" w:hint="cs"/>
                <w:b/>
                <w:bCs/>
                <w:sz w:val="16"/>
                <w:szCs w:val="16"/>
                <w:rtl/>
              </w:rPr>
              <w:t>5012300</w:t>
            </w:r>
          </w:p>
        </w:tc>
      </w:tr>
      <w:tr w:rsidR="00FB7DFF" w:rsidRPr="00FB7DFF" w14:paraId="48E1534B" w14:textId="77777777" w:rsidTr="004C33A1">
        <w:trPr>
          <w:trHeight w:val="406"/>
          <w:jc w:val="center"/>
        </w:trPr>
        <w:tc>
          <w:tcPr>
            <w:tcW w:w="1170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79F791C5" w14:textId="22869A97" w:rsidR="00FB7DFF" w:rsidRPr="00FB7DFF" w:rsidRDefault="002529A2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شیخ احمدی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29A01D1E" w14:textId="087C9AD0" w:rsidR="00FB7DFF" w:rsidRPr="00FB7DFF" w:rsidRDefault="00371604" w:rsidP="004C33A1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color w:val="000000" w:themeColor="text1"/>
                <w:sz w:val="16"/>
                <w:szCs w:val="16"/>
                <w:rtl/>
              </w:rPr>
              <w:t>اصلی</w:t>
            </w:r>
          </w:p>
        </w:tc>
        <w:tc>
          <w:tcPr>
            <w:tcW w:w="851" w:type="dxa"/>
            <w:shd w:val="clear" w:color="auto" w:fill="auto"/>
          </w:tcPr>
          <w:p w14:paraId="7E89C6C3" w14:textId="31581E8A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20" w:type="dxa"/>
            <w:shd w:val="clear" w:color="auto" w:fill="auto"/>
          </w:tcPr>
          <w:p w14:paraId="069B0FE5" w14:textId="20DA42B7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2520" w:type="dxa"/>
            <w:shd w:val="clear" w:color="auto" w:fill="auto"/>
          </w:tcPr>
          <w:p w14:paraId="05BD6AC9" w14:textId="2E1B4C62" w:rsidR="00FB7DFF" w:rsidRPr="00FB7DFF" w:rsidRDefault="00371604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  <w:r w:rsidRPr="00371604">
              <w:rPr>
                <w:rFonts w:ascii="B Nazanin" w:hAnsi="B Nazanin" w:cs="B Nazanin"/>
                <w:sz w:val="16"/>
                <w:szCs w:val="16"/>
                <w:rtl/>
              </w:rPr>
              <w:t>بيوانرژيك در تغذيه</w:t>
            </w:r>
            <w:r w:rsidR="002529A2">
              <w:rPr>
                <w:rFonts w:ascii="B Nazanin" w:hAnsi="B Nazanin" w:cs="B Nazanin" w:hint="cs"/>
                <w:sz w:val="16"/>
                <w:szCs w:val="16"/>
                <w:rtl/>
              </w:rPr>
              <w:t xml:space="preserve"> طیور</w:t>
            </w:r>
          </w:p>
        </w:tc>
        <w:tc>
          <w:tcPr>
            <w:tcW w:w="1170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4EB64309" w14:textId="7130414C" w:rsidR="00FB7DFF" w:rsidRPr="00A30008" w:rsidRDefault="002529A2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293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369BF1" w14:textId="77777777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single" w:sz="12" w:space="0" w:color="000000" w:themeColor="text1"/>
            </w:tcBorders>
            <w:shd w:val="clear" w:color="auto" w:fill="auto"/>
          </w:tcPr>
          <w:p w14:paraId="67094710" w14:textId="37D214F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9F81AD5" w14:textId="6B5505F2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6E2A5E67" w14:textId="2E4A16AF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</w:tcPr>
          <w:p w14:paraId="6A748D60" w14:textId="3DC449A5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auto"/>
          </w:tcPr>
          <w:p w14:paraId="146094BD" w14:textId="7D122FE4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right w:val="single" w:sz="12" w:space="0" w:color="000000" w:themeColor="text1"/>
            </w:tcBorders>
            <w:shd w:val="clear" w:color="auto" w:fill="auto"/>
          </w:tcPr>
          <w:p w14:paraId="5836C99C" w14:textId="59F3E7D8" w:rsidR="00FB7DFF" w:rsidRPr="00FB7DFF" w:rsidRDefault="00FB7DFF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8A6E29" w:rsidRPr="00FB7DFF" w14:paraId="1CAC0B92" w14:textId="77777777" w:rsidTr="007B5F45">
        <w:trPr>
          <w:trHeight w:val="369"/>
          <w:jc w:val="center"/>
        </w:trPr>
        <w:tc>
          <w:tcPr>
            <w:tcW w:w="4590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3FF675" w14:textId="58F29025" w:rsidR="008A6E29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3690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1DEBCE6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70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018797" w14:textId="77777777" w:rsidR="008A6E29" w:rsidRPr="00FB7DFF" w:rsidRDefault="008A6E29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66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BB82FF" w14:textId="7D611A4C" w:rsidR="008A6E29" w:rsidRPr="00FB7DFF" w:rsidRDefault="00371604" w:rsidP="007B5F45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9D53FE" w14:textId="77777777" w:rsidR="008A6E29" w:rsidRPr="00FB7DFF" w:rsidRDefault="008A6E29" w:rsidP="007B5F45">
            <w:pPr>
              <w:bidi/>
              <w:jc w:val="right"/>
              <w:rPr>
                <w:rFonts w:ascii="B Nazanin" w:hAnsi="B Nazanin"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FB7DFF">
              <w:rPr>
                <w:rFonts w:ascii="B Nazanin" w:hAnsi="B Nazanin"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0F44A0C8" w14:textId="77777777" w:rsidR="008A6E29" w:rsidRDefault="008A6E29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p w14:paraId="56D8C9BC" w14:textId="77777777" w:rsidR="0059369B" w:rsidRPr="00AC2E47" w:rsidRDefault="0059369B" w:rsidP="00AC2E47">
      <w:pPr>
        <w:spacing w:after="0" w:line="240" w:lineRule="auto"/>
        <w:jc w:val="center"/>
        <w:rPr>
          <w:color w:val="000000" w:themeColor="text1"/>
          <w:sz w:val="18"/>
          <w:szCs w:val="18"/>
          <w:rtl/>
        </w:rPr>
      </w:pPr>
    </w:p>
    <w:tbl>
      <w:tblPr>
        <w:tblStyle w:val="TableGrid"/>
        <w:tblW w:w="15948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1559"/>
        <w:gridCol w:w="993"/>
        <w:gridCol w:w="850"/>
        <w:gridCol w:w="2587"/>
        <w:gridCol w:w="1099"/>
        <w:gridCol w:w="283"/>
        <w:gridCol w:w="992"/>
        <w:gridCol w:w="1418"/>
        <w:gridCol w:w="709"/>
        <w:gridCol w:w="708"/>
        <w:gridCol w:w="2694"/>
        <w:gridCol w:w="827"/>
      </w:tblGrid>
      <w:tr w:rsidR="00AC2E47" w:rsidRPr="004C33A1" w14:paraId="54FF8320" w14:textId="77777777" w:rsidTr="004C33A1">
        <w:trPr>
          <w:trHeight w:val="321"/>
          <w:jc w:val="center"/>
        </w:trPr>
        <w:tc>
          <w:tcPr>
            <w:tcW w:w="1229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55C00A2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هم‌نیاز</w:t>
            </w:r>
          </w:p>
        </w:tc>
        <w:tc>
          <w:tcPr>
            <w:tcW w:w="1559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352B1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پیش‌نیاز</w:t>
            </w:r>
          </w:p>
        </w:tc>
        <w:tc>
          <w:tcPr>
            <w:tcW w:w="1843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565FC1C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3299B8A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یمسال چهارم</w:t>
            </w:r>
          </w:p>
        </w:tc>
        <w:tc>
          <w:tcPr>
            <w:tcW w:w="1099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E4D8B7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3" w:type="dxa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FEC92A0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01C1CCA9" w14:textId="177C78E8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اساتید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D51C48" w14:textId="1D3715AE" w:rsidR="00AC2E47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وع واحد</w:t>
            </w:r>
          </w:p>
        </w:tc>
        <w:tc>
          <w:tcPr>
            <w:tcW w:w="1417" w:type="dxa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4AAA2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تعداد واحد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1184195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نیمسال سوم</w:t>
            </w:r>
          </w:p>
        </w:tc>
        <w:tc>
          <w:tcPr>
            <w:tcW w:w="827" w:type="dxa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98DA6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کد درس</w:t>
            </w:r>
          </w:p>
        </w:tc>
      </w:tr>
      <w:tr w:rsidR="00AC2E47" w:rsidRPr="004C33A1" w14:paraId="56F5DBA6" w14:textId="77777777" w:rsidTr="004C33A1">
        <w:trPr>
          <w:trHeight w:val="145"/>
          <w:jc w:val="center"/>
        </w:trPr>
        <w:tc>
          <w:tcPr>
            <w:tcW w:w="1229" w:type="dxa"/>
            <w:vMerge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69563711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B8B7C37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29192F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B7D353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6732FA48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1099" w:type="dxa"/>
            <w:vMerge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9B881E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65C94BF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8C339B4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48991D3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CAC008E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عملی</w:t>
            </w:r>
          </w:p>
        </w:tc>
        <w:tc>
          <w:tcPr>
            <w:tcW w:w="708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D9E0434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تئوری</w:t>
            </w:r>
          </w:p>
        </w:tc>
        <w:tc>
          <w:tcPr>
            <w:tcW w:w="2694" w:type="dxa"/>
            <w:tcBorders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1416B6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نام درس</w:t>
            </w:r>
          </w:p>
        </w:tc>
        <w:tc>
          <w:tcPr>
            <w:tcW w:w="827" w:type="dxa"/>
            <w:vMerge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7B7F319" w14:textId="77777777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</w:tr>
      <w:tr w:rsidR="00AC2E47" w:rsidRPr="004C33A1" w14:paraId="796C1AE3" w14:textId="77777777" w:rsidTr="004C33A1">
        <w:trPr>
          <w:trHeight w:val="591"/>
          <w:jc w:val="center"/>
        </w:trPr>
        <w:tc>
          <w:tcPr>
            <w:tcW w:w="1229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30F859C7" w14:textId="7930023C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2990567" w14:textId="4EB3B5A1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3711FA8" w14:textId="38EC5AA2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5D81E57" w14:textId="44CDC115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6F10ACD2" w14:textId="7A4B2C5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C2DD7C" w14:textId="603E9E7A" w:rsidR="00AC2E47" w:rsidRPr="004C33A1" w:rsidRDefault="00AC2E47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B7DF25" w14:textId="77777777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auto"/>
            <w:vAlign w:val="center"/>
          </w:tcPr>
          <w:p w14:paraId="13F88D73" w14:textId="0A08D24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15723AF" w14:textId="3986F8F0" w:rsidR="00AC2E47" w:rsidRPr="004C33A1" w:rsidRDefault="00AC2E47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700BF2D" w14:textId="07258CD1" w:rsidR="00AC2E47" w:rsidRPr="004C33A1" w:rsidRDefault="004C5DA8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02B2E995" w14:textId="7FB8750C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4B7B081" w14:textId="46B0ACF7" w:rsidR="00AC2E47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lang w:bidi="fa-IR"/>
              </w:rPr>
            </w:pPr>
            <w:r>
              <w:rPr>
                <w:rFonts w:cs="B Nazanin" w:hint="cs"/>
                <w:color w:val="000000" w:themeColor="text1"/>
                <w:sz w:val="16"/>
                <w:szCs w:val="16"/>
                <w:rtl/>
              </w:rPr>
              <w:t>زبان تخصصی</w:t>
            </w:r>
          </w:p>
        </w:tc>
        <w:tc>
          <w:tcPr>
            <w:tcW w:w="827" w:type="dxa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5FB0142" w14:textId="637F1866" w:rsidR="00AC2E47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84</w:t>
            </w:r>
          </w:p>
        </w:tc>
      </w:tr>
      <w:tr w:rsidR="00FD4591" w:rsidRPr="004C33A1" w14:paraId="3AC62474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43507578" w14:textId="41D2A81D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B751F1" w14:textId="36DD51BC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CF39C2" w14:textId="5E5DC74D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E78B97" w14:textId="24750923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40E2E31B" w14:textId="30F0EDAF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2F4A54" w14:textId="5D52993E" w:rsidR="00FD4591" w:rsidRPr="004C33A1" w:rsidRDefault="00FD459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0434DA2" w14:textId="77777777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710626E0" w14:textId="3EECAA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40E5637" w14:textId="3040BF03" w:rsidR="00FD4591" w:rsidRPr="004C33A1" w:rsidRDefault="00FD4591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0E32C2" w14:textId="607B7C07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CBDE77D" w14:textId="209706AD" w:rsidR="00FD4591" w:rsidRPr="004C33A1" w:rsidRDefault="004C33A1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-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C6663ED" w14:textId="5AAF5F68" w:rsidR="00FD4591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آ</w:t>
            </w:r>
            <w:r w:rsidR="00972E88">
              <w:rPr>
                <w:rFonts w:cs="B Nazanin" w:hint="cs"/>
                <w:sz w:val="16"/>
                <w:szCs w:val="16"/>
                <w:rtl/>
              </w:rPr>
              <w:t>ز</w:t>
            </w:r>
            <w:r>
              <w:rPr>
                <w:rFonts w:cs="B Nazanin" w:hint="cs"/>
                <w:sz w:val="16"/>
                <w:szCs w:val="16"/>
                <w:rtl/>
              </w:rPr>
              <w:t>مون جامع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F1459CF" w14:textId="33ADA77E" w:rsidR="00FD4591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54</w:t>
            </w:r>
          </w:p>
        </w:tc>
      </w:tr>
      <w:tr w:rsidR="00F27EE5" w:rsidRPr="004C33A1" w14:paraId="7AFC6AD9" w14:textId="77777777" w:rsidTr="004C33A1">
        <w:trPr>
          <w:trHeight w:val="303"/>
          <w:jc w:val="center"/>
        </w:trPr>
        <w:tc>
          <w:tcPr>
            <w:tcW w:w="1229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3BE8BBF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A7FF554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9F3885B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EC2FA08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587" w:type="dxa"/>
            <w:shd w:val="clear" w:color="auto" w:fill="auto"/>
            <w:vAlign w:val="center"/>
          </w:tcPr>
          <w:p w14:paraId="38FEB8C2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99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02B8A1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671BD46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single" w:sz="12" w:space="0" w:color="000000" w:themeColor="text1"/>
            </w:tcBorders>
            <w:shd w:val="clear" w:color="auto" w:fill="auto"/>
            <w:vAlign w:val="center"/>
          </w:tcPr>
          <w:p w14:paraId="1476F688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2DC798D" w14:textId="77777777" w:rsidR="00F27EE5" w:rsidRPr="004C33A1" w:rsidRDefault="00F27EE5" w:rsidP="004C33A1">
            <w:pPr>
              <w:bidi/>
              <w:jc w:val="center"/>
              <w:rPr>
                <w:rFonts w:cs="B Nazani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F2FEE43" w14:textId="7AFFA8C4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CD46A96" w14:textId="77777777" w:rsidR="00F27EE5" w:rsidRPr="004C33A1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2694" w:type="dxa"/>
            <w:shd w:val="clear" w:color="auto" w:fill="auto"/>
            <w:vAlign w:val="center"/>
          </w:tcPr>
          <w:p w14:paraId="7C09EC0F" w14:textId="229FE424" w:rsidR="00F27EE5" w:rsidRDefault="00F27EE5" w:rsidP="004C33A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رساله</w:t>
            </w:r>
          </w:p>
        </w:tc>
        <w:tc>
          <w:tcPr>
            <w:tcW w:w="827" w:type="dxa"/>
            <w:tcBorders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3B1E720" w14:textId="19F7478C" w:rsidR="00F27EE5" w:rsidRDefault="00F27EE5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5012162</w:t>
            </w:r>
          </w:p>
        </w:tc>
      </w:tr>
      <w:tr w:rsidR="00F33E39" w:rsidRPr="004C33A1" w14:paraId="47424034" w14:textId="77777777" w:rsidTr="004C33A1">
        <w:trPr>
          <w:trHeight w:val="321"/>
          <w:jc w:val="center"/>
        </w:trPr>
        <w:tc>
          <w:tcPr>
            <w:tcW w:w="4631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01D1726" w14:textId="5F4BC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</w:p>
        </w:tc>
        <w:tc>
          <w:tcPr>
            <w:tcW w:w="3686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70DF5A2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  <w:tc>
          <w:tcPr>
            <w:tcW w:w="283" w:type="dxa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D94FFC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7" w:type="dxa"/>
            <w:gridSpan w:val="4"/>
            <w:tcBorders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8242F8F" w14:textId="44FF5068" w:rsidR="00F33E39" w:rsidRPr="004C33A1" w:rsidRDefault="008C3AAA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20</w:t>
            </w:r>
          </w:p>
        </w:tc>
        <w:tc>
          <w:tcPr>
            <w:tcW w:w="3521" w:type="dxa"/>
            <w:gridSpan w:val="2"/>
            <w:tcBorders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F414D60" w14:textId="77777777" w:rsidR="00F33E39" w:rsidRPr="004C33A1" w:rsidRDefault="00F33E39" w:rsidP="004C33A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6"/>
                <w:szCs w:val="16"/>
                <w:rtl/>
              </w:rPr>
            </w:pPr>
            <w:r w:rsidRPr="004C33A1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جمع واحدها</w:t>
            </w:r>
          </w:p>
        </w:tc>
      </w:tr>
    </w:tbl>
    <w:p w14:paraId="53A5ED0C" w14:textId="77777777" w:rsidR="00AC2E47" w:rsidRDefault="00AC2E47" w:rsidP="00AC2E47">
      <w:pPr>
        <w:bidi/>
        <w:spacing w:after="0" w:line="240" w:lineRule="auto"/>
        <w:jc w:val="center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785B0CBD" w14:textId="77777777" w:rsidR="00543703" w:rsidRDefault="00543703" w:rsidP="00543703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rtl/>
          <w:lang w:bidi="fa-IR"/>
        </w:rPr>
      </w:pPr>
    </w:p>
    <w:p w14:paraId="1395D77A" w14:textId="77777777" w:rsidR="00AC2E47" w:rsidRPr="00AC2E47" w:rsidRDefault="00AC2E47" w:rsidP="00AC2E47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79BE8E61" w14:textId="77777777" w:rsidR="0059369B" w:rsidRPr="00AC2E47" w:rsidRDefault="0059369B" w:rsidP="0059369B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p w14:paraId="2A293316" w14:textId="02DA0BD4" w:rsidR="00AC2E47" w:rsidRPr="000C41FA" w:rsidRDefault="00AC2E47" w:rsidP="00042D42">
      <w:pPr>
        <w:bidi/>
        <w:spacing w:after="0" w:line="240" w:lineRule="auto"/>
        <w:rPr>
          <w:rFonts w:cs="B Mitra"/>
          <w:b/>
          <w:bCs/>
          <w:color w:val="000000" w:themeColor="text1"/>
          <w:sz w:val="18"/>
          <w:szCs w:val="18"/>
          <w:lang w:bidi="fa-IR"/>
        </w:rPr>
      </w:pPr>
    </w:p>
    <w:sectPr w:rsidR="00AC2E47" w:rsidRPr="000C41FA" w:rsidSect="00023073">
      <w:headerReference w:type="default" r:id="rId7"/>
      <w:pgSz w:w="16839" w:h="11907" w:orient="landscape" w:code="9"/>
      <w:pgMar w:top="357" w:right="397" w:bottom="357" w:left="397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20949" w14:textId="77777777" w:rsidR="00B45693" w:rsidRDefault="00B45693" w:rsidP="00172924">
      <w:pPr>
        <w:spacing w:after="0" w:line="240" w:lineRule="auto"/>
      </w:pPr>
      <w:r>
        <w:separator/>
      </w:r>
    </w:p>
  </w:endnote>
  <w:endnote w:type="continuationSeparator" w:id="0">
    <w:p w14:paraId="4372E6DB" w14:textId="77777777" w:rsidR="00B45693" w:rsidRDefault="00B45693" w:rsidP="0017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53537" w14:textId="77777777" w:rsidR="00B45693" w:rsidRDefault="00B45693" w:rsidP="00172924">
      <w:pPr>
        <w:spacing w:after="0" w:line="240" w:lineRule="auto"/>
      </w:pPr>
      <w:r>
        <w:separator/>
      </w:r>
    </w:p>
  </w:footnote>
  <w:footnote w:type="continuationSeparator" w:id="0">
    <w:p w14:paraId="7DDBBE39" w14:textId="77777777" w:rsidR="00B45693" w:rsidRDefault="00B45693" w:rsidP="001729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D710" w14:textId="50513DFC" w:rsidR="008A6E29" w:rsidRDefault="008A6E29" w:rsidP="007B5F45">
    <w:pPr>
      <w:pStyle w:val="Header"/>
      <w:bidi/>
      <w:rPr>
        <w:rFonts w:cs="B Mitra"/>
        <w:b/>
        <w:bCs/>
        <w:color w:val="000000" w:themeColor="text1"/>
        <w:sz w:val="28"/>
        <w:szCs w:val="28"/>
        <w:rtl/>
        <w:lang w:bidi="fa-IR"/>
      </w:rPr>
    </w:pPr>
    <w:r w:rsidRPr="00F64975">
      <w:rPr>
        <w:rFonts w:cs="B Mitra"/>
        <w:b/>
        <w:bCs/>
        <w:noProof/>
        <w:color w:val="000000" w:themeColor="text1"/>
        <w:sz w:val="28"/>
        <w:szCs w:val="28"/>
        <w:rtl/>
      </w:rPr>
      <w:drawing>
        <wp:anchor distT="0" distB="0" distL="114300" distR="114300" simplePos="0" relativeHeight="251658752" behindDoc="0" locked="0" layoutInCell="1" allowOverlap="1" wp14:anchorId="6C87E074" wp14:editId="33BAB528">
          <wp:simplePos x="0" y="0"/>
          <wp:positionH relativeFrom="column">
            <wp:posOffset>7800340</wp:posOffset>
          </wp:positionH>
          <wp:positionV relativeFrom="paragraph">
            <wp:posOffset>-90805</wp:posOffset>
          </wp:positionV>
          <wp:extent cx="2052320" cy="539750"/>
          <wp:effectExtent l="0" t="0" r="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sser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9239FC" w14:textId="57C3D406" w:rsidR="00172924" w:rsidRPr="008A6E29" w:rsidRDefault="00172924" w:rsidP="008A6E2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LY0NjawMLc0MDBR0lEKTi0uzszPAykwNKgFACiB4k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271E"/>
    <w:rsid w:val="000227E5"/>
    <w:rsid w:val="00023073"/>
    <w:rsid w:val="00023BF1"/>
    <w:rsid w:val="00024186"/>
    <w:rsid w:val="00024796"/>
    <w:rsid w:val="00024AF0"/>
    <w:rsid w:val="0002595C"/>
    <w:rsid w:val="00026ABB"/>
    <w:rsid w:val="00027DB5"/>
    <w:rsid w:val="00030F80"/>
    <w:rsid w:val="00035039"/>
    <w:rsid w:val="000363E4"/>
    <w:rsid w:val="000372AE"/>
    <w:rsid w:val="00042D42"/>
    <w:rsid w:val="0004461D"/>
    <w:rsid w:val="00044C0A"/>
    <w:rsid w:val="0004636E"/>
    <w:rsid w:val="00046AE2"/>
    <w:rsid w:val="00046CE2"/>
    <w:rsid w:val="00047BE5"/>
    <w:rsid w:val="00055D8A"/>
    <w:rsid w:val="00056715"/>
    <w:rsid w:val="000577FE"/>
    <w:rsid w:val="00057FA5"/>
    <w:rsid w:val="00060819"/>
    <w:rsid w:val="00063121"/>
    <w:rsid w:val="000634DF"/>
    <w:rsid w:val="00070B01"/>
    <w:rsid w:val="00073041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5059"/>
    <w:rsid w:val="0009651D"/>
    <w:rsid w:val="00096B31"/>
    <w:rsid w:val="000A25A6"/>
    <w:rsid w:val="000A2CC5"/>
    <w:rsid w:val="000A399F"/>
    <w:rsid w:val="000A6DBE"/>
    <w:rsid w:val="000B2FE2"/>
    <w:rsid w:val="000B3840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D73"/>
    <w:rsid w:val="000C3088"/>
    <w:rsid w:val="000C3121"/>
    <w:rsid w:val="000C35F7"/>
    <w:rsid w:val="000C3A7D"/>
    <w:rsid w:val="000C41FA"/>
    <w:rsid w:val="000C4206"/>
    <w:rsid w:val="000C4C86"/>
    <w:rsid w:val="000C52E7"/>
    <w:rsid w:val="000C5BC4"/>
    <w:rsid w:val="000C70E6"/>
    <w:rsid w:val="000D0065"/>
    <w:rsid w:val="000D4E54"/>
    <w:rsid w:val="000D6182"/>
    <w:rsid w:val="000D7902"/>
    <w:rsid w:val="000E2968"/>
    <w:rsid w:val="000E4105"/>
    <w:rsid w:val="000E5047"/>
    <w:rsid w:val="000E7B89"/>
    <w:rsid w:val="000F0337"/>
    <w:rsid w:val="000F2854"/>
    <w:rsid w:val="000F3E1D"/>
    <w:rsid w:val="000F3E81"/>
    <w:rsid w:val="000F57E6"/>
    <w:rsid w:val="000F5862"/>
    <w:rsid w:val="000F6444"/>
    <w:rsid w:val="001031B3"/>
    <w:rsid w:val="0010737C"/>
    <w:rsid w:val="00107908"/>
    <w:rsid w:val="00107EC7"/>
    <w:rsid w:val="001110B8"/>
    <w:rsid w:val="00113075"/>
    <w:rsid w:val="001131C4"/>
    <w:rsid w:val="001204E7"/>
    <w:rsid w:val="00120B7D"/>
    <w:rsid w:val="0012119B"/>
    <w:rsid w:val="0012123B"/>
    <w:rsid w:val="00121D82"/>
    <w:rsid w:val="0012796E"/>
    <w:rsid w:val="001301D4"/>
    <w:rsid w:val="00130364"/>
    <w:rsid w:val="00132299"/>
    <w:rsid w:val="00132A7D"/>
    <w:rsid w:val="00132C15"/>
    <w:rsid w:val="0013356D"/>
    <w:rsid w:val="00136064"/>
    <w:rsid w:val="00140A4D"/>
    <w:rsid w:val="00140AF1"/>
    <w:rsid w:val="00144D99"/>
    <w:rsid w:val="00145E47"/>
    <w:rsid w:val="001473F0"/>
    <w:rsid w:val="00147580"/>
    <w:rsid w:val="00150640"/>
    <w:rsid w:val="00153C69"/>
    <w:rsid w:val="00155440"/>
    <w:rsid w:val="00155865"/>
    <w:rsid w:val="0016692C"/>
    <w:rsid w:val="001727E3"/>
    <w:rsid w:val="00172924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449"/>
    <w:rsid w:val="001A477A"/>
    <w:rsid w:val="001A48DA"/>
    <w:rsid w:val="001A4F97"/>
    <w:rsid w:val="001A54F5"/>
    <w:rsid w:val="001A5C94"/>
    <w:rsid w:val="001A62EF"/>
    <w:rsid w:val="001A7601"/>
    <w:rsid w:val="001A7640"/>
    <w:rsid w:val="001B100A"/>
    <w:rsid w:val="001C1D3E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F003C"/>
    <w:rsid w:val="001F12C2"/>
    <w:rsid w:val="001F176F"/>
    <w:rsid w:val="001F566F"/>
    <w:rsid w:val="0020048F"/>
    <w:rsid w:val="00201368"/>
    <w:rsid w:val="002015B9"/>
    <w:rsid w:val="00202646"/>
    <w:rsid w:val="00203284"/>
    <w:rsid w:val="002045CA"/>
    <w:rsid w:val="00204B9B"/>
    <w:rsid w:val="002064C0"/>
    <w:rsid w:val="00206916"/>
    <w:rsid w:val="00210595"/>
    <w:rsid w:val="00211516"/>
    <w:rsid w:val="00211FA0"/>
    <w:rsid w:val="00217B82"/>
    <w:rsid w:val="00220032"/>
    <w:rsid w:val="00221948"/>
    <w:rsid w:val="00221EDE"/>
    <w:rsid w:val="00222155"/>
    <w:rsid w:val="0022277C"/>
    <w:rsid w:val="002227ED"/>
    <w:rsid w:val="00223810"/>
    <w:rsid w:val="00231CDF"/>
    <w:rsid w:val="00232FCA"/>
    <w:rsid w:val="00233F3A"/>
    <w:rsid w:val="00236158"/>
    <w:rsid w:val="00240227"/>
    <w:rsid w:val="002407F6"/>
    <w:rsid w:val="0024126C"/>
    <w:rsid w:val="00243B5D"/>
    <w:rsid w:val="00243F73"/>
    <w:rsid w:val="00244147"/>
    <w:rsid w:val="00246974"/>
    <w:rsid w:val="00247255"/>
    <w:rsid w:val="00251562"/>
    <w:rsid w:val="002529A2"/>
    <w:rsid w:val="00254652"/>
    <w:rsid w:val="00256E87"/>
    <w:rsid w:val="0026142A"/>
    <w:rsid w:val="002621DD"/>
    <w:rsid w:val="00263164"/>
    <w:rsid w:val="00263ADC"/>
    <w:rsid w:val="00264525"/>
    <w:rsid w:val="002649B7"/>
    <w:rsid w:val="00264A0B"/>
    <w:rsid w:val="00264B84"/>
    <w:rsid w:val="002659C7"/>
    <w:rsid w:val="00267CB4"/>
    <w:rsid w:val="00271068"/>
    <w:rsid w:val="00271DFE"/>
    <w:rsid w:val="002721D3"/>
    <w:rsid w:val="002741F6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C0767"/>
    <w:rsid w:val="002C29C4"/>
    <w:rsid w:val="002C34AD"/>
    <w:rsid w:val="002C48FC"/>
    <w:rsid w:val="002C4BE6"/>
    <w:rsid w:val="002C6F11"/>
    <w:rsid w:val="002D083D"/>
    <w:rsid w:val="002D1FEE"/>
    <w:rsid w:val="002D2D7E"/>
    <w:rsid w:val="002D3A0E"/>
    <w:rsid w:val="002D7029"/>
    <w:rsid w:val="002E02B6"/>
    <w:rsid w:val="002E1718"/>
    <w:rsid w:val="002E2BEF"/>
    <w:rsid w:val="002E4030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2E86"/>
    <w:rsid w:val="00324BA7"/>
    <w:rsid w:val="00325EC1"/>
    <w:rsid w:val="00326A0A"/>
    <w:rsid w:val="00326AC8"/>
    <w:rsid w:val="003276F4"/>
    <w:rsid w:val="00331DC2"/>
    <w:rsid w:val="003322EB"/>
    <w:rsid w:val="00337526"/>
    <w:rsid w:val="003377E5"/>
    <w:rsid w:val="003451C0"/>
    <w:rsid w:val="00346F51"/>
    <w:rsid w:val="00360AFE"/>
    <w:rsid w:val="00362C0A"/>
    <w:rsid w:val="003634F2"/>
    <w:rsid w:val="00364862"/>
    <w:rsid w:val="003701FA"/>
    <w:rsid w:val="003702B4"/>
    <w:rsid w:val="00371604"/>
    <w:rsid w:val="00371CCC"/>
    <w:rsid w:val="003761F6"/>
    <w:rsid w:val="0037723C"/>
    <w:rsid w:val="003810EC"/>
    <w:rsid w:val="00390323"/>
    <w:rsid w:val="0039066C"/>
    <w:rsid w:val="00391157"/>
    <w:rsid w:val="003916D5"/>
    <w:rsid w:val="00391983"/>
    <w:rsid w:val="00391EA5"/>
    <w:rsid w:val="00394B84"/>
    <w:rsid w:val="00395048"/>
    <w:rsid w:val="00396490"/>
    <w:rsid w:val="00396D5C"/>
    <w:rsid w:val="0039756E"/>
    <w:rsid w:val="003A339C"/>
    <w:rsid w:val="003A562D"/>
    <w:rsid w:val="003A5F65"/>
    <w:rsid w:val="003A5F93"/>
    <w:rsid w:val="003A6AD1"/>
    <w:rsid w:val="003A7B04"/>
    <w:rsid w:val="003B4BB0"/>
    <w:rsid w:val="003B5481"/>
    <w:rsid w:val="003B5820"/>
    <w:rsid w:val="003B5B04"/>
    <w:rsid w:val="003B6F19"/>
    <w:rsid w:val="003C0498"/>
    <w:rsid w:val="003C4F9D"/>
    <w:rsid w:val="003C4FDF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6AD3"/>
    <w:rsid w:val="003F763C"/>
    <w:rsid w:val="003F770C"/>
    <w:rsid w:val="003F78AC"/>
    <w:rsid w:val="00400221"/>
    <w:rsid w:val="00401B9B"/>
    <w:rsid w:val="0040223C"/>
    <w:rsid w:val="004076E1"/>
    <w:rsid w:val="0041078A"/>
    <w:rsid w:val="00411038"/>
    <w:rsid w:val="004131AF"/>
    <w:rsid w:val="0041348B"/>
    <w:rsid w:val="00415974"/>
    <w:rsid w:val="00416351"/>
    <w:rsid w:val="00416E46"/>
    <w:rsid w:val="00420A50"/>
    <w:rsid w:val="00422A25"/>
    <w:rsid w:val="00425B0E"/>
    <w:rsid w:val="00426F4F"/>
    <w:rsid w:val="00433669"/>
    <w:rsid w:val="00434857"/>
    <w:rsid w:val="00435D76"/>
    <w:rsid w:val="00436EB8"/>
    <w:rsid w:val="00445991"/>
    <w:rsid w:val="00446FE1"/>
    <w:rsid w:val="00447195"/>
    <w:rsid w:val="00447DD4"/>
    <w:rsid w:val="004523B9"/>
    <w:rsid w:val="004526BB"/>
    <w:rsid w:val="00454A98"/>
    <w:rsid w:val="004554D8"/>
    <w:rsid w:val="00455F45"/>
    <w:rsid w:val="004612DA"/>
    <w:rsid w:val="00465356"/>
    <w:rsid w:val="0046785D"/>
    <w:rsid w:val="004710A3"/>
    <w:rsid w:val="004716AE"/>
    <w:rsid w:val="0047260D"/>
    <w:rsid w:val="00473361"/>
    <w:rsid w:val="00473D16"/>
    <w:rsid w:val="0047502A"/>
    <w:rsid w:val="004763B9"/>
    <w:rsid w:val="00476529"/>
    <w:rsid w:val="004770F8"/>
    <w:rsid w:val="00482939"/>
    <w:rsid w:val="004906C3"/>
    <w:rsid w:val="00490AC9"/>
    <w:rsid w:val="00493076"/>
    <w:rsid w:val="00494B2D"/>
    <w:rsid w:val="004A3FF6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4125"/>
    <w:rsid w:val="004B7C2D"/>
    <w:rsid w:val="004C2E48"/>
    <w:rsid w:val="004C33A1"/>
    <w:rsid w:val="004C3874"/>
    <w:rsid w:val="004C5DA8"/>
    <w:rsid w:val="004D0D49"/>
    <w:rsid w:val="004D180C"/>
    <w:rsid w:val="004D3A08"/>
    <w:rsid w:val="004D45A4"/>
    <w:rsid w:val="004D4760"/>
    <w:rsid w:val="004D5EEE"/>
    <w:rsid w:val="004D6C26"/>
    <w:rsid w:val="004D70B4"/>
    <w:rsid w:val="004E0885"/>
    <w:rsid w:val="004E0EA9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17B4"/>
    <w:rsid w:val="005125B7"/>
    <w:rsid w:val="0051651B"/>
    <w:rsid w:val="00517444"/>
    <w:rsid w:val="00517A75"/>
    <w:rsid w:val="005200EA"/>
    <w:rsid w:val="005201DD"/>
    <w:rsid w:val="005201F8"/>
    <w:rsid w:val="00527A74"/>
    <w:rsid w:val="005333ED"/>
    <w:rsid w:val="00534F8D"/>
    <w:rsid w:val="0053517E"/>
    <w:rsid w:val="00537B02"/>
    <w:rsid w:val="00541EC6"/>
    <w:rsid w:val="005425D4"/>
    <w:rsid w:val="00543703"/>
    <w:rsid w:val="00545F78"/>
    <w:rsid w:val="00550128"/>
    <w:rsid w:val="00551D0A"/>
    <w:rsid w:val="0055308B"/>
    <w:rsid w:val="00554012"/>
    <w:rsid w:val="00554B21"/>
    <w:rsid w:val="00555332"/>
    <w:rsid w:val="00556402"/>
    <w:rsid w:val="00563A5E"/>
    <w:rsid w:val="00563AED"/>
    <w:rsid w:val="00566D34"/>
    <w:rsid w:val="00571939"/>
    <w:rsid w:val="005733B8"/>
    <w:rsid w:val="0058563A"/>
    <w:rsid w:val="00586CDA"/>
    <w:rsid w:val="0059033C"/>
    <w:rsid w:val="005927DB"/>
    <w:rsid w:val="00592AAF"/>
    <w:rsid w:val="0059369B"/>
    <w:rsid w:val="00594B2F"/>
    <w:rsid w:val="00595075"/>
    <w:rsid w:val="00596E73"/>
    <w:rsid w:val="00597021"/>
    <w:rsid w:val="0059756C"/>
    <w:rsid w:val="00597FF5"/>
    <w:rsid w:val="005A10D3"/>
    <w:rsid w:val="005A14DF"/>
    <w:rsid w:val="005A1670"/>
    <w:rsid w:val="005A1BE7"/>
    <w:rsid w:val="005A5FD4"/>
    <w:rsid w:val="005B08C7"/>
    <w:rsid w:val="005B1799"/>
    <w:rsid w:val="005B28B4"/>
    <w:rsid w:val="005B50CE"/>
    <w:rsid w:val="005B6F2B"/>
    <w:rsid w:val="005C2EAE"/>
    <w:rsid w:val="005C390A"/>
    <w:rsid w:val="005C4E83"/>
    <w:rsid w:val="005D0C01"/>
    <w:rsid w:val="005D23E0"/>
    <w:rsid w:val="005D2E00"/>
    <w:rsid w:val="005D39BD"/>
    <w:rsid w:val="005D44A4"/>
    <w:rsid w:val="005D540C"/>
    <w:rsid w:val="005D6322"/>
    <w:rsid w:val="005D7659"/>
    <w:rsid w:val="005D7878"/>
    <w:rsid w:val="005E118A"/>
    <w:rsid w:val="005E43B5"/>
    <w:rsid w:val="005E4A03"/>
    <w:rsid w:val="005E5DDD"/>
    <w:rsid w:val="005F31DC"/>
    <w:rsid w:val="005F391D"/>
    <w:rsid w:val="005F4468"/>
    <w:rsid w:val="005F455A"/>
    <w:rsid w:val="005F46DC"/>
    <w:rsid w:val="005F5456"/>
    <w:rsid w:val="00600272"/>
    <w:rsid w:val="00601993"/>
    <w:rsid w:val="00601EC0"/>
    <w:rsid w:val="006028A2"/>
    <w:rsid w:val="00602967"/>
    <w:rsid w:val="006039E0"/>
    <w:rsid w:val="006129F0"/>
    <w:rsid w:val="00612ECD"/>
    <w:rsid w:val="006131F3"/>
    <w:rsid w:val="00613FF2"/>
    <w:rsid w:val="00616A1A"/>
    <w:rsid w:val="00620B49"/>
    <w:rsid w:val="00620BE8"/>
    <w:rsid w:val="00621CB7"/>
    <w:rsid w:val="00624025"/>
    <w:rsid w:val="006246A0"/>
    <w:rsid w:val="006263ED"/>
    <w:rsid w:val="00627AC7"/>
    <w:rsid w:val="0064066B"/>
    <w:rsid w:val="006410A8"/>
    <w:rsid w:val="00641FE2"/>
    <w:rsid w:val="006420E8"/>
    <w:rsid w:val="006423A3"/>
    <w:rsid w:val="0064422A"/>
    <w:rsid w:val="00644B87"/>
    <w:rsid w:val="00645A98"/>
    <w:rsid w:val="00651632"/>
    <w:rsid w:val="00653F76"/>
    <w:rsid w:val="00655F7B"/>
    <w:rsid w:val="00660820"/>
    <w:rsid w:val="00661EE8"/>
    <w:rsid w:val="00662071"/>
    <w:rsid w:val="0066242B"/>
    <w:rsid w:val="0066293F"/>
    <w:rsid w:val="00666644"/>
    <w:rsid w:val="00667242"/>
    <w:rsid w:val="0067493C"/>
    <w:rsid w:val="00675474"/>
    <w:rsid w:val="00675A45"/>
    <w:rsid w:val="00676159"/>
    <w:rsid w:val="00681C6C"/>
    <w:rsid w:val="006875CF"/>
    <w:rsid w:val="00687C64"/>
    <w:rsid w:val="00691723"/>
    <w:rsid w:val="00695476"/>
    <w:rsid w:val="006955AB"/>
    <w:rsid w:val="00696EA4"/>
    <w:rsid w:val="006972DD"/>
    <w:rsid w:val="00697CFF"/>
    <w:rsid w:val="00697DD2"/>
    <w:rsid w:val="006A16E5"/>
    <w:rsid w:val="006A2212"/>
    <w:rsid w:val="006A2EC0"/>
    <w:rsid w:val="006B095B"/>
    <w:rsid w:val="006B0AF7"/>
    <w:rsid w:val="006B3894"/>
    <w:rsid w:val="006C0DB6"/>
    <w:rsid w:val="006C526C"/>
    <w:rsid w:val="006C59D7"/>
    <w:rsid w:val="006D28FF"/>
    <w:rsid w:val="006D53F8"/>
    <w:rsid w:val="006D6A9C"/>
    <w:rsid w:val="006E0D77"/>
    <w:rsid w:val="006E0E81"/>
    <w:rsid w:val="006E1A04"/>
    <w:rsid w:val="006E2184"/>
    <w:rsid w:val="006E3093"/>
    <w:rsid w:val="006E5289"/>
    <w:rsid w:val="006F1E97"/>
    <w:rsid w:val="006F1F87"/>
    <w:rsid w:val="006F39A1"/>
    <w:rsid w:val="007006B5"/>
    <w:rsid w:val="00702876"/>
    <w:rsid w:val="0070297A"/>
    <w:rsid w:val="0070483C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7D35"/>
    <w:rsid w:val="00737D66"/>
    <w:rsid w:val="00740159"/>
    <w:rsid w:val="0074109C"/>
    <w:rsid w:val="007420AF"/>
    <w:rsid w:val="0074265E"/>
    <w:rsid w:val="0074469F"/>
    <w:rsid w:val="00747907"/>
    <w:rsid w:val="00751460"/>
    <w:rsid w:val="00753466"/>
    <w:rsid w:val="007538B6"/>
    <w:rsid w:val="00753E2E"/>
    <w:rsid w:val="007548EA"/>
    <w:rsid w:val="00755EB9"/>
    <w:rsid w:val="0075700A"/>
    <w:rsid w:val="0075789E"/>
    <w:rsid w:val="0076071A"/>
    <w:rsid w:val="00764166"/>
    <w:rsid w:val="0076427F"/>
    <w:rsid w:val="00771049"/>
    <w:rsid w:val="00773164"/>
    <w:rsid w:val="00777EA9"/>
    <w:rsid w:val="00780A1F"/>
    <w:rsid w:val="0078291F"/>
    <w:rsid w:val="00784A46"/>
    <w:rsid w:val="0078780D"/>
    <w:rsid w:val="00790010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4776"/>
    <w:rsid w:val="007B5F45"/>
    <w:rsid w:val="007C04D7"/>
    <w:rsid w:val="007C0E20"/>
    <w:rsid w:val="007C69F3"/>
    <w:rsid w:val="007C6D76"/>
    <w:rsid w:val="007C764C"/>
    <w:rsid w:val="007D1595"/>
    <w:rsid w:val="007D38AE"/>
    <w:rsid w:val="007D5A48"/>
    <w:rsid w:val="007E02D3"/>
    <w:rsid w:val="007E1C3B"/>
    <w:rsid w:val="007E1CC6"/>
    <w:rsid w:val="007E25A5"/>
    <w:rsid w:val="007E597A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4D5F"/>
    <w:rsid w:val="008050A4"/>
    <w:rsid w:val="00806A42"/>
    <w:rsid w:val="00807779"/>
    <w:rsid w:val="0081056D"/>
    <w:rsid w:val="00810EE1"/>
    <w:rsid w:val="00811A26"/>
    <w:rsid w:val="0081421D"/>
    <w:rsid w:val="0081592C"/>
    <w:rsid w:val="008207B2"/>
    <w:rsid w:val="0082106D"/>
    <w:rsid w:val="008221D2"/>
    <w:rsid w:val="008231E4"/>
    <w:rsid w:val="00823712"/>
    <w:rsid w:val="00824D41"/>
    <w:rsid w:val="00826C97"/>
    <w:rsid w:val="00832014"/>
    <w:rsid w:val="00832129"/>
    <w:rsid w:val="008361E1"/>
    <w:rsid w:val="00841D46"/>
    <w:rsid w:val="00842EB4"/>
    <w:rsid w:val="00844F04"/>
    <w:rsid w:val="0084589C"/>
    <w:rsid w:val="00847B7D"/>
    <w:rsid w:val="00851797"/>
    <w:rsid w:val="00853E38"/>
    <w:rsid w:val="00856115"/>
    <w:rsid w:val="00857AC4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6AD"/>
    <w:rsid w:val="008A5E92"/>
    <w:rsid w:val="008A68A8"/>
    <w:rsid w:val="008A6E29"/>
    <w:rsid w:val="008A7FC1"/>
    <w:rsid w:val="008B29E4"/>
    <w:rsid w:val="008B2DA5"/>
    <w:rsid w:val="008B4AB5"/>
    <w:rsid w:val="008B510F"/>
    <w:rsid w:val="008B68CE"/>
    <w:rsid w:val="008B75A4"/>
    <w:rsid w:val="008C3AAA"/>
    <w:rsid w:val="008C4225"/>
    <w:rsid w:val="008C4A35"/>
    <w:rsid w:val="008C4BCE"/>
    <w:rsid w:val="008C72D2"/>
    <w:rsid w:val="008D09A7"/>
    <w:rsid w:val="008E1D31"/>
    <w:rsid w:val="008E445E"/>
    <w:rsid w:val="008F087E"/>
    <w:rsid w:val="008F21D1"/>
    <w:rsid w:val="008F3A2F"/>
    <w:rsid w:val="008F435F"/>
    <w:rsid w:val="008F5201"/>
    <w:rsid w:val="008F6546"/>
    <w:rsid w:val="00900BAE"/>
    <w:rsid w:val="00900F77"/>
    <w:rsid w:val="00901D77"/>
    <w:rsid w:val="009041F1"/>
    <w:rsid w:val="009048AC"/>
    <w:rsid w:val="00907260"/>
    <w:rsid w:val="00907EA2"/>
    <w:rsid w:val="00913F38"/>
    <w:rsid w:val="009162B0"/>
    <w:rsid w:val="00916974"/>
    <w:rsid w:val="00922B32"/>
    <w:rsid w:val="00923227"/>
    <w:rsid w:val="00925ABF"/>
    <w:rsid w:val="00931328"/>
    <w:rsid w:val="009320CD"/>
    <w:rsid w:val="009328EA"/>
    <w:rsid w:val="00932A3F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51DED"/>
    <w:rsid w:val="00953659"/>
    <w:rsid w:val="00953928"/>
    <w:rsid w:val="00954F50"/>
    <w:rsid w:val="009555A5"/>
    <w:rsid w:val="00956BCA"/>
    <w:rsid w:val="00957383"/>
    <w:rsid w:val="009576A2"/>
    <w:rsid w:val="00964846"/>
    <w:rsid w:val="0096532B"/>
    <w:rsid w:val="0096769B"/>
    <w:rsid w:val="00970192"/>
    <w:rsid w:val="0097207C"/>
    <w:rsid w:val="00972E88"/>
    <w:rsid w:val="00973BBD"/>
    <w:rsid w:val="009745A1"/>
    <w:rsid w:val="0097496B"/>
    <w:rsid w:val="0097514F"/>
    <w:rsid w:val="00976BFB"/>
    <w:rsid w:val="0098477D"/>
    <w:rsid w:val="0098766B"/>
    <w:rsid w:val="00990746"/>
    <w:rsid w:val="00993597"/>
    <w:rsid w:val="0099576D"/>
    <w:rsid w:val="009957D3"/>
    <w:rsid w:val="00996B55"/>
    <w:rsid w:val="009A17B7"/>
    <w:rsid w:val="009A2511"/>
    <w:rsid w:val="009A2992"/>
    <w:rsid w:val="009A33F7"/>
    <w:rsid w:val="009A4326"/>
    <w:rsid w:val="009A6813"/>
    <w:rsid w:val="009A6BF7"/>
    <w:rsid w:val="009A6C1B"/>
    <w:rsid w:val="009A70A8"/>
    <w:rsid w:val="009A7CEF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39A2"/>
    <w:rsid w:val="009D63EE"/>
    <w:rsid w:val="009D6FC4"/>
    <w:rsid w:val="009D751C"/>
    <w:rsid w:val="009D7BC6"/>
    <w:rsid w:val="009E0968"/>
    <w:rsid w:val="009E15BB"/>
    <w:rsid w:val="009E6595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2D44"/>
    <w:rsid w:val="00A1709D"/>
    <w:rsid w:val="00A214EE"/>
    <w:rsid w:val="00A23192"/>
    <w:rsid w:val="00A238B6"/>
    <w:rsid w:val="00A24B61"/>
    <w:rsid w:val="00A258B9"/>
    <w:rsid w:val="00A25AAC"/>
    <w:rsid w:val="00A26544"/>
    <w:rsid w:val="00A27407"/>
    <w:rsid w:val="00A30008"/>
    <w:rsid w:val="00A30BCE"/>
    <w:rsid w:val="00A31DA2"/>
    <w:rsid w:val="00A3438A"/>
    <w:rsid w:val="00A3545F"/>
    <w:rsid w:val="00A369C1"/>
    <w:rsid w:val="00A405AB"/>
    <w:rsid w:val="00A4200E"/>
    <w:rsid w:val="00A4229A"/>
    <w:rsid w:val="00A43386"/>
    <w:rsid w:val="00A46A2B"/>
    <w:rsid w:val="00A472EB"/>
    <w:rsid w:val="00A506A0"/>
    <w:rsid w:val="00A541C7"/>
    <w:rsid w:val="00A55C3E"/>
    <w:rsid w:val="00A55F61"/>
    <w:rsid w:val="00A571AD"/>
    <w:rsid w:val="00A61BE5"/>
    <w:rsid w:val="00A6220C"/>
    <w:rsid w:val="00A623BE"/>
    <w:rsid w:val="00A6287B"/>
    <w:rsid w:val="00A6287C"/>
    <w:rsid w:val="00A66670"/>
    <w:rsid w:val="00A67A94"/>
    <w:rsid w:val="00A760D2"/>
    <w:rsid w:val="00A804CE"/>
    <w:rsid w:val="00A82C29"/>
    <w:rsid w:val="00A82E6E"/>
    <w:rsid w:val="00A83545"/>
    <w:rsid w:val="00A866E9"/>
    <w:rsid w:val="00A86863"/>
    <w:rsid w:val="00A91317"/>
    <w:rsid w:val="00A9259D"/>
    <w:rsid w:val="00A92660"/>
    <w:rsid w:val="00A9367F"/>
    <w:rsid w:val="00AA07E4"/>
    <w:rsid w:val="00AA0C59"/>
    <w:rsid w:val="00AA0EA6"/>
    <w:rsid w:val="00AA4B3F"/>
    <w:rsid w:val="00AB4694"/>
    <w:rsid w:val="00AB6C49"/>
    <w:rsid w:val="00AC177B"/>
    <w:rsid w:val="00AC2E47"/>
    <w:rsid w:val="00AD0BE8"/>
    <w:rsid w:val="00AD1D7E"/>
    <w:rsid w:val="00AD36C4"/>
    <w:rsid w:val="00AD3BF1"/>
    <w:rsid w:val="00AD4164"/>
    <w:rsid w:val="00AD7DE7"/>
    <w:rsid w:val="00AE0DBA"/>
    <w:rsid w:val="00AE3B1D"/>
    <w:rsid w:val="00AE7E97"/>
    <w:rsid w:val="00AF1BD9"/>
    <w:rsid w:val="00AF3E9B"/>
    <w:rsid w:val="00AF6482"/>
    <w:rsid w:val="00AF7B1C"/>
    <w:rsid w:val="00B0055D"/>
    <w:rsid w:val="00B01743"/>
    <w:rsid w:val="00B028E5"/>
    <w:rsid w:val="00B03FD3"/>
    <w:rsid w:val="00B10E4D"/>
    <w:rsid w:val="00B156CB"/>
    <w:rsid w:val="00B17C64"/>
    <w:rsid w:val="00B219C8"/>
    <w:rsid w:val="00B27AA3"/>
    <w:rsid w:val="00B326E0"/>
    <w:rsid w:val="00B338C7"/>
    <w:rsid w:val="00B3523A"/>
    <w:rsid w:val="00B359B3"/>
    <w:rsid w:val="00B373AD"/>
    <w:rsid w:val="00B37EE8"/>
    <w:rsid w:val="00B419A6"/>
    <w:rsid w:val="00B41D8D"/>
    <w:rsid w:val="00B42EFE"/>
    <w:rsid w:val="00B44522"/>
    <w:rsid w:val="00B446A9"/>
    <w:rsid w:val="00B44AF0"/>
    <w:rsid w:val="00B45693"/>
    <w:rsid w:val="00B463ED"/>
    <w:rsid w:val="00B46984"/>
    <w:rsid w:val="00B50E6D"/>
    <w:rsid w:val="00B5266B"/>
    <w:rsid w:val="00B52D17"/>
    <w:rsid w:val="00B52DF2"/>
    <w:rsid w:val="00B61D09"/>
    <w:rsid w:val="00B63D74"/>
    <w:rsid w:val="00B66017"/>
    <w:rsid w:val="00B67C5A"/>
    <w:rsid w:val="00B72362"/>
    <w:rsid w:val="00B74733"/>
    <w:rsid w:val="00B76ED3"/>
    <w:rsid w:val="00B779B2"/>
    <w:rsid w:val="00B8032F"/>
    <w:rsid w:val="00B83B54"/>
    <w:rsid w:val="00B842B3"/>
    <w:rsid w:val="00B84708"/>
    <w:rsid w:val="00B92D73"/>
    <w:rsid w:val="00B93623"/>
    <w:rsid w:val="00B93F8F"/>
    <w:rsid w:val="00B95E6D"/>
    <w:rsid w:val="00B96198"/>
    <w:rsid w:val="00B97666"/>
    <w:rsid w:val="00BA3C3C"/>
    <w:rsid w:val="00BA4A1E"/>
    <w:rsid w:val="00BA5321"/>
    <w:rsid w:val="00BB04E4"/>
    <w:rsid w:val="00BB07EA"/>
    <w:rsid w:val="00BB1432"/>
    <w:rsid w:val="00BB64B8"/>
    <w:rsid w:val="00BC3435"/>
    <w:rsid w:val="00BC3FD4"/>
    <w:rsid w:val="00BC40D8"/>
    <w:rsid w:val="00BC62E8"/>
    <w:rsid w:val="00BC686C"/>
    <w:rsid w:val="00BD078F"/>
    <w:rsid w:val="00BD1E5B"/>
    <w:rsid w:val="00BD391C"/>
    <w:rsid w:val="00BD5965"/>
    <w:rsid w:val="00BD6EE5"/>
    <w:rsid w:val="00BE399D"/>
    <w:rsid w:val="00BE5E3C"/>
    <w:rsid w:val="00BE69B0"/>
    <w:rsid w:val="00BF0D83"/>
    <w:rsid w:val="00BF27BD"/>
    <w:rsid w:val="00BF2B4F"/>
    <w:rsid w:val="00BF3A5B"/>
    <w:rsid w:val="00BF3BD9"/>
    <w:rsid w:val="00BF49B3"/>
    <w:rsid w:val="00BF4BD5"/>
    <w:rsid w:val="00BF5823"/>
    <w:rsid w:val="00BF588F"/>
    <w:rsid w:val="00BF73C5"/>
    <w:rsid w:val="00BF76C0"/>
    <w:rsid w:val="00C025FB"/>
    <w:rsid w:val="00C0346B"/>
    <w:rsid w:val="00C052BB"/>
    <w:rsid w:val="00C07A34"/>
    <w:rsid w:val="00C1003F"/>
    <w:rsid w:val="00C112A2"/>
    <w:rsid w:val="00C11677"/>
    <w:rsid w:val="00C14B03"/>
    <w:rsid w:val="00C16992"/>
    <w:rsid w:val="00C257D2"/>
    <w:rsid w:val="00C3043B"/>
    <w:rsid w:val="00C31AE1"/>
    <w:rsid w:val="00C320DB"/>
    <w:rsid w:val="00C32E83"/>
    <w:rsid w:val="00C34984"/>
    <w:rsid w:val="00C35189"/>
    <w:rsid w:val="00C35307"/>
    <w:rsid w:val="00C419E1"/>
    <w:rsid w:val="00C41CC6"/>
    <w:rsid w:val="00C428BF"/>
    <w:rsid w:val="00C42B61"/>
    <w:rsid w:val="00C45274"/>
    <w:rsid w:val="00C46465"/>
    <w:rsid w:val="00C52438"/>
    <w:rsid w:val="00C56417"/>
    <w:rsid w:val="00C614A0"/>
    <w:rsid w:val="00C61881"/>
    <w:rsid w:val="00C636A1"/>
    <w:rsid w:val="00C63FC1"/>
    <w:rsid w:val="00C642EB"/>
    <w:rsid w:val="00C64E2D"/>
    <w:rsid w:val="00C6539E"/>
    <w:rsid w:val="00C66221"/>
    <w:rsid w:val="00C70010"/>
    <w:rsid w:val="00C7226A"/>
    <w:rsid w:val="00C736AE"/>
    <w:rsid w:val="00C73A88"/>
    <w:rsid w:val="00C73D1C"/>
    <w:rsid w:val="00C753C7"/>
    <w:rsid w:val="00C765C9"/>
    <w:rsid w:val="00C80F9C"/>
    <w:rsid w:val="00C82B20"/>
    <w:rsid w:val="00C841C0"/>
    <w:rsid w:val="00C84F02"/>
    <w:rsid w:val="00C91F3C"/>
    <w:rsid w:val="00C926D9"/>
    <w:rsid w:val="00C92855"/>
    <w:rsid w:val="00C94675"/>
    <w:rsid w:val="00C94F2B"/>
    <w:rsid w:val="00C95863"/>
    <w:rsid w:val="00C96334"/>
    <w:rsid w:val="00CA1C2B"/>
    <w:rsid w:val="00CA383E"/>
    <w:rsid w:val="00CA66C0"/>
    <w:rsid w:val="00CB0814"/>
    <w:rsid w:val="00CB1AC8"/>
    <w:rsid w:val="00CB26C0"/>
    <w:rsid w:val="00CB2A6F"/>
    <w:rsid w:val="00CB34F0"/>
    <w:rsid w:val="00CB5660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1471"/>
    <w:rsid w:val="00CE18C4"/>
    <w:rsid w:val="00CE213C"/>
    <w:rsid w:val="00CE68E4"/>
    <w:rsid w:val="00CF1A4C"/>
    <w:rsid w:val="00CF62A4"/>
    <w:rsid w:val="00D00433"/>
    <w:rsid w:val="00D02A3D"/>
    <w:rsid w:val="00D032DF"/>
    <w:rsid w:val="00D068E4"/>
    <w:rsid w:val="00D10E96"/>
    <w:rsid w:val="00D11A93"/>
    <w:rsid w:val="00D12A1D"/>
    <w:rsid w:val="00D12CF1"/>
    <w:rsid w:val="00D13163"/>
    <w:rsid w:val="00D13321"/>
    <w:rsid w:val="00D162D6"/>
    <w:rsid w:val="00D1746F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229A"/>
    <w:rsid w:val="00D52CEE"/>
    <w:rsid w:val="00D603D9"/>
    <w:rsid w:val="00D61802"/>
    <w:rsid w:val="00D62271"/>
    <w:rsid w:val="00D62976"/>
    <w:rsid w:val="00D64842"/>
    <w:rsid w:val="00D6567F"/>
    <w:rsid w:val="00D6613C"/>
    <w:rsid w:val="00D706E6"/>
    <w:rsid w:val="00D729DE"/>
    <w:rsid w:val="00D72F9B"/>
    <w:rsid w:val="00D73535"/>
    <w:rsid w:val="00D74C42"/>
    <w:rsid w:val="00D754D3"/>
    <w:rsid w:val="00D76284"/>
    <w:rsid w:val="00D76364"/>
    <w:rsid w:val="00D8058D"/>
    <w:rsid w:val="00D80B8A"/>
    <w:rsid w:val="00D8187C"/>
    <w:rsid w:val="00D84BB7"/>
    <w:rsid w:val="00D87F11"/>
    <w:rsid w:val="00D92539"/>
    <w:rsid w:val="00D931F7"/>
    <w:rsid w:val="00D94A11"/>
    <w:rsid w:val="00DA12C7"/>
    <w:rsid w:val="00DA3637"/>
    <w:rsid w:val="00DA3FBA"/>
    <w:rsid w:val="00DA536A"/>
    <w:rsid w:val="00DA5453"/>
    <w:rsid w:val="00DA5C36"/>
    <w:rsid w:val="00DA6530"/>
    <w:rsid w:val="00DA6D08"/>
    <w:rsid w:val="00DA6DFA"/>
    <w:rsid w:val="00DA76DB"/>
    <w:rsid w:val="00DB0B3C"/>
    <w:rsid w:val="00DB1728"/>
    <w:rsid w:val="00DB3BB2"/>
    <w:rsid w:val="00DB4F63"/>
    <w:rsid w:val="00DC23EF"/>
    <w:rsid w:val="00DC7611"/>
    <w:rsid w:val="00DD5764"/>
    <w:rsid w:val="00DD6405"/>
    <w:rsid w:val="00DD75D7"/>
    <w:rsid w:val="00DE1E29"/>
    <w:rsid w:val="00DE2403"/>
    <w:rsid w:val="00DE2469"/>
    <w:rsid w:val="00DE2646"/>
    <w:rsid w:val="00DE2B62"/>
    <w:rsid w:val="00DE438E"/>
    <w:rsid w:val="00DE62F5"/>
    <w:rsid w:val="00DE7B52"/>
    <w:rsid w:val="00DE7B5A"/>
    <w:rsid w:val="00DF2E79"/>
    <w:rsid w:val="00DF7B79"/>
    <w:rsid w:val="00E01362"/>
    <w:rsid w:val="00E03DFF"/>
    <w:rsid w:val="00E04384"/>
    <w:rsid w:val="00E058A3"/>
    <w:rsid w:val="00E06874"/>
    <w:rsid w:val="00E068D6"/>
    <w:rsid w:val="00E11DFE"/>
    <w:rsid w:val="00E13BCE"/>
    <w:rsid w:val="00E14710"/>
    <w:rsid w:val="00E16368"/>
    <w:rsid w:val="00E21D06"/>
    <w:rsid w:val="00E22B4D"/>
    <w:rsid w:val="00E2331F"/>
    <w:rsid w:val="00E23F02"/>
    <w:rsid w:val="00E32171"/>
    <w:rsid w:val="00E3286B"/>
    <w:rsid w:val="00E33201"/>
    <w:rsid w:val="00E3506D"/>
    <w:rsid w:val="00E3609C"/>
    <w:rsid w:val="00E37F4B"/>
    <w:rsid w:val="00E44B37"/>
    <w:rsid w:val="00E44C39"/>
    <w:rsid w:val="00E4750D"/>
    <w:rsid w:val="00E47DF9"/>
    <w:rsid w:val="00E508AF"/>
    <w:rsid w:val="00E51A05"/>
    <w:rsid w:val="00E52872"/>
    <w:rsid w:val="00E53AFA"/>
    <w:rsid w:val="00E5695D"/>
    <w:rsid w:val="00E60A83"/>
    <w:rsid w:val="00E62516"/>
    <w:rsid w:val="00E63E72"/>
    <w:rsid w:val="00E63F54"/>
    <w:rsid w:val="00E65FD7"/>
    <w:rsid w:val="00E70061"/>
    <w:rsid w:val="00E7158D"/>
    <w:rsid w:val="00E72778"/>
    <w:rsid w:val="00E7669D"/>
    <w:rsid w:val="00E7725F"/>
    <w:rsid w:val="00E830BA"/>
    <w:rsid w:val="00E83186"/>
    <w:rsid w:val="00E84446"/>
    <w:rsid w:val="00E8692E"/>
    <w:rsid w:val="00E920FE"/>
    <w:rsid w:val="00E92BC1"/>
    <w:rsid w:val="00E92C4F"/>
    <w:rsid w:val="00E932F4"/>
    <w:rsid w:val="00E9344F"/>
    <w:rsid w:val="00E9374C"/>
    <w:rsid w:val="00E97AD1"/>
    <w:rsid w:val="00E97C6F"/>
    <w:rsid w:val="00EA15C9"/>
    <w:rsid w:val="00EA3317"/>
    <w:rsid w:val="00EA37EA"/>
    <w:rsid w:val="00EA3AFD"/>
    <w:rsid w:val="00EA76B8"/>
    <w:rsid w:val="00EB0878"/>
    <w:rsid w:val="00EB0B63"/>
    <w:rsid w:val="00EB3D1C"/>
    <w:rsid w:val="00EB5062"/>
    <w:rsid w:val="00EB6500"/>
    <w:rsid w:val="00EB7D15"/>
    <w:rsid w:val="00EC7799"/>
    <w:rsid w:val="00EC7E57"/>
    <w:rsid w:val="00ED00F2"/>
    <w:rsid w:val="00ED3C7D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66B"/>
    <w:rsid w:val="00F02AC0"/>
    <w:rsid w:val="00F03A02"/>
    <w:rsid w:val="00F0462E"/>
    <w:rsid w:val="00F068CA"/>
    <w:rsid w:val="00F06AF8"/>
    <w:rsid w:val="00F07420"/>
    <w:rsid w:val="00F07A67"/>
    <w:rsid w:val="00F11E24"/>
    <w:rsid w:val="00F14572"/>
    <w:rsid w:val="00F15A12"/>
    <w:rsid w:val="00F16CF2"/>
    <w:rsid w:val="00F20173"/>
    <w:rsid w:val="00F22ABF"/>
    <w:rsid w:val="00F23E3B"/>
    <w:rsid w:val="00F2510D"/>
    <w:rsid w:val="00F27EE5"/>
    <w:rsid w:val="00F27FFD"/>
    <w:rsid w:val="00F32C6B"/>
    <w:rsid w:val="00F33463"/>
    <w:rsid w:val="00F33E39"/>
    <w:rsid w:val="00F367C0"/>
    <w:rsid w:val="00F37E13"/>
    <w:rsid w:val="00F42A71"/>
    <w:rsid w:val="00F43C9E"/>
    <w:rsid w:val="00F45000"/>
    <w:rsid w:val="00F45BBA"/>
    <w:rsid w:val="00F46854"/>
    <w:rsid w:val="00F47064"/>
    <w:rsid w:val="00F60A46"/>
    <w:rsid w:val="00F61D5E"/>
    <w:rsid w:val="00F62C16"/>
    <w:rsid w:val="00F63129"/>
    <w:rsid w:val="00F63457"/>
    <w:rsid w:val="00F63C8F"/>
    <w:rsid w:val="00F6423D"/>
    <w:rsid w:val="00F678F3"/>
    <w:rsid w:val="00F67FC7"/>
    <w:rsid w:val="00F70EF4"/>
    <w:rsid w:val="00F75F8E"/>
    <w:rsid w:val="00F765BD"/>
    <w:rsid w:val="00F80302"/>
    <w:rsid w:val="00F821B7"/>
    <w:rsid w:val="00F82F5F"/>
    <w:rsid w:val="00F831F2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18F"/>
    <w:rsid w:val="00FA4A8B"/>
    <w:rsid w:val="00FA5102"/>
    <w:rsid w:val="00FA541A"/>
    <w:rsid w:val="00FA74DC"/>
    <w:rsid w:val="00FB1452"/>
    <w:rsid w:val="00FB189D"/>
    <w:rsid w:val="00FB1CCE"/>
    <w:rsid w:val="00FB2A2A"/>
    <w:rsid w:val="00FB3153"/>
    <w:rsid w:val="00FB55F8"/>
    <w:rsid w:val="00FB626D"/>
    <w:rsid w:val="00FB78B0"/>
    <w:rsid w:val="00FB7DFF"/>
    <w:rsid w:val="00FC28F1"/>
    <w:rsid w:val="00FC3A23"/>
    <w:rsid w:val="00FC51C9"/>
    <w:rsid w:val="00FD1D4F"/>
    <w:rsid w:val="00FD2A61"/>
    <w:rsid w:val="00FD3802"/>
    <w:rsid w:val="00FD3980"/>
    <w:rsid w:val="00FD4591"/>
    <w:rsid w:val="00FD4819"/>
    <w:rsid w:val="00FD5EAF"/>
    <w:rsid w:val="00FE037B"/>
    <w:rsid w:val="00FE09AD"/>
    <w:rsid w:val="00FE1510"/>
    <w:rsid w:val="00FE17FD"/>
    <w:rsid w:val="00FE3A62"/>
    <w:rsid w:val="00FE71C9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42F15"/>
  <w15:docId w15:val="{9862ADD1-7A9D-41FB-818F-E28C0EC8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41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1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24"/>
  </w:style>
  <w:style w:type="paragraph" w:styleId="Footer">
    <w:name w:val="footer"/>
    <w:basedOn w:val="Normal"/>
    <w:link w:val="FooterChar"/>
    <w:uiPriority w:val="99"/>
    <w:unhideWhenUsed/>
    <w:rsid w:val="0017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24"/>
  </w:style>
  <w:style w:type="paragraph" w:customStyle="1" w:styleId="TableParagraph">
    <w:name w:val="Table Paragraph"/>
    <w:basedOn w:val="Normal"/>
    <w:uiPriority w:val="1"/>
    <w:qFormat/>
    <w:rsid w:val="00A369C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8224-2CC1-4B6A-ADDB-BF7EFC83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9</cp:revision>
  <cp:lastPrinted>2018-12-26T08:57:00Z</cp:lastPrinted>
  <dcterms:created xsi:type="dcterms:W3CDTF">2017-06-20T10:01:00Z</dcterms:created>
  <dcterms:modified xsi:type="dcterms:W3CDTF">2025-08-01T23:38:00Z</dcterms:modified>
</cp:coreProperties>
</file>